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010D6" w14:textId="77777777" w:rsidR="00E46A54" w:rsidRPr="00E46A54" w:rsidRDefault="00E46A54" w:rsidP="00E46A54">
      <w:pPr>
        <w:pStyle w:val="1"/>
        <w:jc w:val="center"/>
        <w:rPr>
          <w:lang w:val="bg-BG"/>
        </w:rPr>
      </w:pPr>
      <w:r w:rsidRPr="00E46A54">
        <w:t>Lab: Objects and Classes</w:t>
      </w:r>
    </w:p>
    <w:p w14:paraId="25A29C1D" w14:textId="45B9DFB3" w:rsidR="00E46A54" w:rsidRPr="00E46A54" w:rsidRDefault="00E46A54" w:rsidP="003D7E24">
      <w:pPr>
        <w:jc w:val="center"/>
        <w:rPr>
          <w:u w:val="single"/>
          <w:lang w:val="bg-BG"/>
        </w:rPr>
      </w:pPr>
      <w:r w:rsidRPr="00E46A54">
        <w:t xml:space="preserve">Problems for exercises and homework for the </w:t>
      </w:r>
      <w:hyperlink r:id="rId8" w:history="1">
        <w:r w:rsidR="00505ECC">
          <w:rPr>
            <w:rStyle w:val="a9"/>
          </w:rPr>
          <w:t>"Programming</w:t>
        </w:r>
        <w:r w:rsidRPr="00E46A54">
          <w:rPr>
            <w:rStyle w:val="a9"/>
          </w:rPr>
          <w:t xml:space="preserve"> Fundamentals" course @ </w:t>
        </w:r>
        <w:r w:rsidRPr="00E46A54">
          <w:rPr>
            <w:rStyle w:val="a9"/>
            <w:noProof/>
          </w:rPr>
          <w:t>SoftUni</w:t>
        </w:r>
      </w:hyperlink>
    </w:p>
    <w:p w14:paraId="6A4BCB1E" w14:textId="602C4DDA" w:rsidR="00E46A54" w:rsidRPr="00E46A54" w:rsidRDefault="00E46A54" w:rsidP="003D7E24">
      <w:pPr>
        <w:jc w:val="center"/>
        <w:rPr>
          <w:lang w:val="bg-BG"/>
        </w:rPr>
      </w:pPr>
      <w:r w:rsidRPr="00E46A54">
        <w:t xml:space="preserve">You can check your solutions in </w:t>
      </w:r>
      <w:hyperlink r:id="rId9" w:history="1">
        <w:r w:rsidRPr="00E46A54">
          <w:rPr>
            <w:rStyle w:val="a9"/>
          </w:rPr>
          <w:t>Judge.</w:t>
        </w:r>
      </w:hyperlink>
    </w:p>
    <w:p w14:paraId="78BC1BC8" w14:textId="77777777" w:rsidR="00E46A54" w:rsidRPr="00E46A54" w:rsidRDefault="00E46A54" w:rsidP="00E46A54">
      <w:pPr>
        <w:pStyle w:val="1"/>
        <w:numPr>
          <w:ilvl w:val="0"/>
          <w:numId w:val="42"/>
        </w:numPr>
        <w:rPr>
          <w:lang w:val="bg-BG"/>
        </w:rPr>
      </w:pPr>
      <w:r w:rsidRPr="00E46A54">
        <w:t>Using the Built-in Java Classes</w:t>
      </w:r>
    </w:p>
    <w:p w14:paraId="6382B859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Randomize Words</w:t>
      </w:r>
    </w:p>
    <w:p w14:paraId="28E70F5E" w14:textId="2AEA8A0E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are given a </w:t>
      </w:r>
      <w:r w:rsidRPr="00E46A54">
        <w:rPr>
          <w:b/>
        </w:rPr>
        <w:t xml:space="preserve">list of words </w:t>
      </w:r>
      <w:r w:rsidR="00505ECC">
        <w:rPr>
          <w:b/>
        </w:rPr>
        <w:t>i</w:t>
      </w:r>
      <w:r w:rsidRPr="00E46A54">
        <w:rPr>
          <w:b/>
        </w:rPr>
        <w:t>n one line</w:t>
      </w:r>
      <w:r w:rsidRPr="00E46A54">
        <w:t xml:space="preserve">. </w:t>
      </w:r>
      <w:r w:rsidRPr="00E46A54">
        <w:rPr>
          <w:b/>
        </w:rPr>
        <w:t>Randomize their order</w:t>
      </w:r>
      <w:r w:rsidRPr="00E46A54">
        <w:t xml:space="preserve"> and print each word on a separate line.</w:t>
      </w:r>
    </w:p>
    <w:p w14:paraId="4345453E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Examples</w:t>
      </w:r>
    </w:p>
    <w:tbl>
      <w:tblPr>
        <w:tblStyle w:val="af"/>
        <w:tblW w:w="975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41"/>
        <w:gridCol w:w="1701"/>
        <w:gridCol w:w="4111"/>
      </w:tblGrid>
      <w:tr w:rsidR="00E46A54" w:rsidRPr="00E46A54" w14:paraId="457FECC2" w14:textId="77777777" w:rsidTr="00505ECC">
        <w:tc>
          <w:tcPr>
            <w:tcW w:w="3941" w:type="dxa"/>
            <w:shd w:val="clear" w:color="auto" w:fill="D9D9D9" w:themeFill="background1" w:themeFillShade="D9"/>
          </w:tcPr>
          <w:p w14:paraId="537E28EC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F4D7E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10C720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Comments</w:t>
            </w:r>
          </w:p>
        </w:tc>
      </w:tr>
      <w:tr w:rsidR="00E46A54" w:rsidRPr="00E46A54" w14:paraId="0B452487" w14:textId="77777777" w:rsidTr="00505ECC">
        <w:trPr>
          <w:trHeight w:val="2035"/>
        </w:trPr>
        <w:tc>
          <w:tcPr>
            <w:tcW w:w="3941" w:type="dxa"/>
          </w:tcPr>
          <w:p w14:paraId="57AAA35F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 xml:space="preserve">Welcome to </w:t>
            </w:r>
            <w:r w:rsidRPr="00C70AC2">
              <w:rPr>
                <w:rFonts w:ascii="Consolas" w:hAnsi="Consolas" w:cstheme="minorHAnsi"/>
                <w:noProof/>
              </w:rPr>
              <w:t xml:space="preserve">SoftUni </w:t>
            </w:r>
            <w:r w:rsidRPr="00C70AC2">
              <w:rPr>
                <w:rFonts w:ascii="Consolas" w:hAnsi="Consolas" w:cstheme="minorHAnsi"/>
              </w:rPr>
              <w:t>and have fun learning programming</w:t>
            </w:r>
          </w:p>
        </w:tc>
        <w:tc>
          <w:tcPr>
            <w:tcW w:w="1701" w:type="dxa"/>
          </w:tcPr>
          <w:p w14:paraId="484A45A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learning</w:t>
            </w:r>
          </w:p>
          <w:p w14:paraId="645E34B0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Welcome</w:t>
            </w:r>
          </w:p>
          <w:p w14:paraId="0D181FCE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SoftUni</w:t>
            </w:r>
          </w:p>
          <w:p w14:paraId="7188C978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and</w:t>
            </w:r>
          </w:p>
          <w:p w14:paraId="27A6042B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fun</w:t>
            </w:r>
          </w:p>
          <w:p w14:paraId="26FABDF7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programming</w:t>
            </w:r>
          </w:p>
          <w:p w14:paraId="7C56661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have</w:t>
            </w:r>
          </w:p>
          <w:p w14:paraId="1998B8B6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111" w:type="dxa"/>
          </w:tcPr>
          <w:p w14:paraId="12F2E4ED" w14:textId="77777777" w:rsidR="00E46A54" w:rsidRPr="00E46A54" w:rsidRDefault="00E46A54" w:rsidP="00952F1D">
            <w:pPr>
              <w:spacing w:before="0" w:after="0"/>
            </w:pPr>
            <w:r w:rsidRPr="00E46A54">
              <w:t>The order of the words in the output will be different after each program execution.</w:t>
            </w:r>
          </w:p>
        </w:tc>
      </w:tr>
      <w:tr w:rsidR="00C70AC2" w:rsidRPr="00E46A54" w14:paraId="681D6500" w14:textId="77777777" w:rsidTr="00505ECC">
        <w:trPr>
          <w:trHeight w:val="2035"/>
        </w:trPr>
        <w:tc>
          <w:tcPr>
            <w:tcW w:w="3941" w:type="dxa"/>
          </w:tcPr>
          <w:p w14:paraId="3D33ABB1" w14:textId="6B5FC9C0" w:rsidR="00C70AC2" w:rsidRPr="00C70AC2" w:rsidRDefault="00C70AC2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Java is the best programming language</w:t>
            </w:r>
          </w:p>
        </w:tc>
        <w:tc>
          <w:tcPr>
            <w:tcW w:w="1701" w:type="dxa"/>
          </w:tcPr>
          <w:p w14:paraId="2B4B467E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the</w:t>
            </w:r>
          </w:p>
          <w:p w14:paraId="01DC213A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programming</w:t>
            </w:r>
          </w:p>
          <w:p w14:paraId="74F34C30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best</w:t>
            </w:r>
          </w:p>
          <w:p w14:paraId="34BECE64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language</w:t>
            </w:r>
          </w:p>
          <w:p w14:paraId="1700B3F6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is</w:t>
            </w:r>
          </w:p>
          <w:p w14:paraId="024E82AA" w14:textId="1104B1D9" w:rsidR="00C70AC2" w:rsidRPr="00E46A54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Java</w:t>
            </w:r>
          </w:p>
        </w:tc>
        <w:tc>
          <w:tcPr>
            <w:tcW w:w="4111" w:type="dxa"/>
          </w:tcPr>
          <w:p w14:paraId="18F773AD" w14:textId="77777777" w:rsidR="00C70AC2" w:rsidRPr="00E46A54" w:rsidRDefault="00C70AC2" w:rsidP="00952F1D">
            <w:pPr>
              <w:spacing w:before="0" w:after="0"/>
            </w:pPr>
          </w:p>
        </w:tc>
      </w:tr>
    </w:tbl>
    <w:p w14:paraId="76970D01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Hints</w:t>
      </w:r>
    </w:p>
    <w:p w14:paraId="1BDAE7E3" w14:textId="77777777" w:rsidR="00E46A54" w:rsidRPr="00E46A54" w:rsidRDefault="00E46A54" w:rsidP="00E46A54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rPr>
          <w:b/>
        </w:rPr>
        <w:t>Split</w:t>
      </w:r>
      <w:r w:rsidRPr="00E46A54">
        <w:t xml:space="preserve"> the input string </w:t>
      </w:r>
      <w:r w:rsidRPr="00E46A54">
        <w:rPr>
          <w:noProof/>
        </w:rPr>
        <w:t>(</w:t>
      </w:r>
      <w:r w:rsidRPr="00E46A54">
        <w:t>by space</w:t>
      </w:r>
      <w:r w:rsidRPr="00E46A54">
        <w:rPr>
          <w:noProof/>
        </w:rPr>
        <w:t xml:space="preserve">) </w:t>
      </w:r>
      <w:r w:rsidRPr="00E46A54">
        <w:t xml:space="preserve">and create an </w:t>
      </w:r>
      <w:r w:rsidRPr="00E46A54">
        <w:rPr>
          <w:b/>
        </w:rPr>
        <w:t>array of words.</w:t>
      </w:r>
    </w:p>
    <w:p w14:paraId="37FEA125" w14:textId="77777777" w:rsidR="00E46A54" w:rsidRPr="00E46A54" w:rsidRDefault="00E46A54" w:rsidP="00E46A54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Create a random number generator - an object </w:t>
      </w:r>
      <w:r w:rsidRPr="00E46A54">
        <w:rPr>
          <w:rStyle w:val="CodeChar"/>
        </w:rPr>
        <w:t>rnd</w:t>
      </w:r>
      <w:r w:rsidRPr="00E46A54">
        <w:rPr>
          <w:noProof/>
        </w:rPr>
        <w:t xml:space="preserve"> </w:t>
      </w:r>
      <w:r w:rsidRPr="00E46A54">
        <w:t xml:space="preserve">of type </w:t>
      </w:r>
      <w:r w:rsidRPr="00E46A54">
        <w:rPr>
          <w:b/>
        </w:rPr>
        <w:t>Random.</w:t>
      </w:r>
    </w:p>
    <w:p w14:paraId="3E78CC54" w14:textId="670B1009" w:rsidR="00E46A54" w:rsidRPr="00E46A54" w:rsidRDefault="00E46A54" w:rsidP="00E46A54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>In a</w:t>
      </w:r>
      <w:r w:rsidRPr="00E46A54">
        <w:rPr>
          <w:b/>
        </w:rPr>
        <w:t xml:space="preserve"> for-loop exchange</w:t>
      </w:r>
      <w:r w:rsidR="0003063D">
        <w:rPr>
          <w:b/>
        </w:rPr>
        <w:t>,</w:t>
      </w:r>
      <w:r w:rsidRPr="00E46A54">
        <w:rPr>
          <w:b/>
        </w:rPr>
        <w:t xml:space="preserve"> each number</w:t>
      </w:r>
      <w:r w:rsidRPr="00E46A54">
        <w:t xml:space="preserve"> at positions 0, 1, …, </w:t>
      </w:r>
      <w:r w:rsidRPr="00E46A54">
        <w:rPr>
          <w:rStyle w:val="CodeChar"/>
        </w:rPr>
        <w:t>words.Length-1</w:t>
      </w:r>
      <w:r w:rsidRPr="00E46A54">
        <w:rPr>
          <w:noProof/>
        </w:rPr>
        <w:t xml:space="preserve"> </w:t>
      </w:r>
      <w:r w:rsidRPr="00E46A54">
        <w:t>by a number at</w:t>
      </w:r>
      <w:r w:rsidR="00505ECC">
        <w:t xml:space="preserve"> </w:t>
      </w:r>
      <w:r w:rsidRPr="00E46A54">
        <w:rPr>
          <w:b/>
        </w:rPr>
        <w:t>random</w:t>
      </w:r>
      <w:r w:rsidR="00505ECC">
        <w:rPr>
          <w:b/>
        </w:rPr>
        <w:t>.</w:t>
      </w:r>
      <w:r w:rsidRPr="00E46A54">
        <w:rPr>
          <w:b/>
        </w:rPr>
        <w:t xml:space="preserve"> position</w:t>
      </w:r>
      <w:r w:rsidRPr="00E46A54">
        <w:t>. To generate a random number in range</w:t>
      </w:r>
      <w:r w:rsidRPr="00E46A54">
        <w:rPr>
          <w:b/>
        </w:rPr>
        <w:t xml:space="preserve"> </w:t>
      </w:r>
      <w:r w:rsidRPr="00E46A54">
        <w:t xml:space="preserve">use </w:t>
      </w:r>
      <w:r w:rsidRPr="00E46A54">
        <w:rPr>
          <w:rFonts w:ascii="Consolas" w:hAnsi="Consolas"/>
          <w:b/>
          <w:noProof/>
        </w:rPr>
        <w:t>rnd.</w:t>
      </w:r>
      <w:r w:rsidRPr="00E46A54">
        <w:rPr>
          <w:rStyle w:val="CodeChar"/>
        </w:rPr>
        <w:t>nextInt(words.length)</w:t>
      </w:r>
      <w:r w:rsidRPr="00E46A54">
        <w:rPr>
          <w:noProof/>
        </w:rPr>
        <w:t>.</w:t>
      </w:r>
    </w:p>
    <w:p w14:paraId="3B437BB9" w14:textId="29C371A4" w:rsidR="00E46A54" w:rsidRPr="00E46A54" w:rsidRDefault="00E46A54" w:rsidP="00E46A54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Print each word in the array on </w:t>
      </w:r>
      <w:r w:rsidR="00505ECC">
        <w:t xml:space="preserve">a </w:t>
      </w:r>
      <w:r w:rsidRPr="00E46A54">
        <w:t>new line.</w:t>
      </w:r>
    </w:p>
    <w:p w14:paraId="26EE2D71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Sum Big Numbers</w:t>
      </w:r>
    </w:p>
    <w:p w14:paraId="1A521B99" w14:textId="2E730C2D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two numbers </w:t>
      </w:r>
      <w:r w:rsidRPr="00E46A54">
        <w:rPr>
          <w:b/>
          <w:noProof/>
        </w:rPr>
        <w:t>(</w:t>
      </w:r>
      <w:r w:rsidRPr="00E46A54">
        <w:rPr>
          <w:b/>
        </w:rPr>
        <w:t>0 to 10</w:t>
      </w:r>
      <w:r w:rsidRPr="00E46A54">
        <w:rPr>
          <w:b/>
          <w:vertAlign w:val="superscript"/>
        </w:rPr>
        <w:t>50</w:t>
      </w:r>
      <w:r w:rsidRPr="00E46A54">
        <w:rPr>
          <w:b/>
        </w:rPr>
        <w:t xml:space="preserve">), </w:t>
      </w:r>
      <w:r w:rsidR="0003063D" w:rsidRPr="0003063D">
        <w:rPr>
          <w:bCs/>
        </w:rPr>
        <w:t>and</w:t>
      </w:r>
      <w:r w:rsidR="0003063D">
        <w:rPr>
          <w:b/>
        </w:rPr>
        <w:t xml:space="preserve"> </w:t>
      </w:r>
      <w:r w:rsidRPr="00E46A54">
        <w:t xml:space="preserve">print their sum. </w:t>
      </w:r>
    </w:p>
    <w:p w14:paraId="5AF9845D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Examples</w:t>
      </w:r>
    </w:p>
    <w:tbl>
      <w:tblPr>
        <w:tblStyle w:val="af"/>
        <w:tblW w:w="876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4478"/>
      </w:tblGrid>
      <w:tr w:rsidR="00E46A54" w:rsidRPr="00E46A54" w14:paraId="0ABE0AD9" w14:textId="77777777" w:rsidTr="00952F1D">
        <w:tc>
          <w:tcPr>
            <w:tcW w:w="4283" w:type="dxa"/>
            <w:shd w:val="clear" w:color="auto" w:fill="D9D9D9" w:themeFill="background1" w:themeFillShade="D9"/>
          </w:tcPr>
          <w:p w14:paraId="3157BE13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478" w:type="dxa"/>
            <w:shd w:val="clear" w:color="auto" w:fill="D9D9D9" w:themeFill="background1" w:themeFillShade="D9"/>
          </w:tcPr>
          <w:p w14:paraId="0E23B40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2E130DCC" w14:textId="77777777" w:rsidTr="00952F1D">
        <w:tc>
          <w:tcPr>
            <w:tcW w:w="4283" w:type="dxa"/>
            <w:vAlign w:val="center"/>
          </w:tcPr>
          <w:p w14:paraId="37B2D0F1" w14:textId="77777777" w:rsidR="00E46A54" w:rsidRPr="00C70AC2" w:rsidRDefault="00E46A54" w:rsidP="00952F1D">
            <w:pPr>
              <w:spacing w:beforeLines="80" w:before="192"/>
              <w:jc w:val="both"/>
              <w:rPr>
                <w:rFonts w:ascii="Consolas" w:hAnsi="Consolas" w:cs="Arial"/>
                <w:lang w:val="bg-BG"/>
              </w:rPr>
            </w:pPr>
            <w:r w:rsidRPr="00C70AC2">
              <w:rPr>
                <w:rFonts w:ascii="Consolas" w:hAnsi="Consolas" w:cs="Arial"/>
              </w:rPr>
              <w:lastRenderedPageBreak/>
              <w:t>923847238931983192462832102</w:t>
            </w:r>
          </w:p>
          <w:p w14:paraId="62068A89" w14:textId="77777777" w:rsidR="00E46A54" w:rsidRPr="00C70AC2" w:rsidRDefault="00E46A54" w:rsidP="00952F1D">
            <w:pPr>
              <w:spacing w:beforeLines="80" w:before="192"/>
              <w:rPr>
                <w:rFonts w:ascii="Consolas" w:hAnsi="Consolas" w:cs="Arial"/>
                <w:noProof/>
              </w:rPr>
            </w:pPr>
            <w:r w:rsidRPr="00C70AC2">
              <w:rPr>
                <w:rFonts w:ascii="Consolas" w:hAnsi="Consolas" w:cs="Arial"/>
              </w:rPr>
              <w:t>934572893617836459843471846187346</w:t>
            </w:r>
          </w:p>
        </w:tc>
        <w:tc>
          <w:tcPr>
            <w:tcW w:w="4478" w:type="dxa"/>
            <w:vAlign w:val="center"/>
          </w:tcPr>
          <w:p w14:paraId="2FFD9392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934573817465075391826664309019448</w:t>
            </w:r>
          </w:p>
        </w:tc>
      </w:tr>
      <w:tr w:rsidR="00E46A54" w:rsidRPr="00E46A54" w14:paraId="44D30780" w14:textId="77777777" w:rsidTr="00952F1D">
        <w:tc>
          <w:tcPr>
            <w:tcW w:w="4283" w:type="dxa"/>
            <w:vAlign w:val="center"/>
          </w:tcPr>
          <w:p w14:paraId="2C052912" w14:textId="77777777" w:rsidR="00E46A54" w:rsidRPr="00C70AC2" w:rsidRDefault="00E46A54" w:rsidP="00952F1D">
            <w:pPr>
              <w:rPr>
                <w:rFonts w:ascii="Consolas" w:hAnsi="Consolas" w:cs="Arial"/>
                <w:bCs/>
                <w:lang w:val="bg-BG"/>
              </w:rPr>
            </w:pPr>
            <w:r w:rsidRPr="00C70AC2">
              <w:rPr>
                <w:rFonts w:ascii="Consolas" w:hAnsi="Consolas" w:cs="Arial"/>
                <w:bCs/>
              </w:rPr>
              <w:t>4</w:t>
            </w:r>
          </w:p>
          <w:p w14:paraId="5D0568D6" w14:textId="77777777" w:rsidR="00E46A54" w:rsidRPr="00C70AC2" w:rsidRDefault="00E46A54" w:rsidP="00952F1D">
            <w:pPr>
              <w:rPr>
                <w:rFonts w:ascii="Consolas" w:hAnsi="Consolas" w:cs="Arial"/>
                <w:bCs/>
                <w:noProof/>
              </w:rPr>
            </w:pPr>
            <w:r w:rsidRPr="00C70AC2">
              <w:rPr>
                <w:rFonts w:ascii="Consolas" w:hAnsi="Consolas" w:cs="Arial"/>
                <w:bCs/>
              </w:rPr>
              <w:t>100</w:t>
            </w:r>
          </w:p>
        </w:tc>
        <w:tc>
          <w:tcPr>
            <w:tcW w:w="4478" w:type="dxa"/>
            <w:vAlign w:val="center"/>
          </w:tcPr>
          <w:p w14:paraId="3393B6A8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bCs/>
                <w:noProof/>
              </w:rPr>
              <w:t>104</w:t>
            </w:r>
          </w:p>
        </w:tc>
      </w:tr>
    </w:tbl>
    <w:p w14:paraId="6ED38360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Hints</w:t>
      </w:r>
    </w:p>
    <w:p w14:paraId="4363FDD3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class </w:t>
      </w:r>
      <w:hyperlink r:id="rId10" w:history="1">
        <w:r w:rsidRPr="00E46A54">
          <w:rPr>
            <w:rStyle w:val="a9"/>
            <w:rFonts w:ascii="Consolas" w:hAnsi="Consolas"/>
            <w:b/>
            <w:noProof/>
          </w:rPr>
          <w:t>BigInteger</w:t>
        </w:r>
      </w:hyperlink>
    </w:p>
    <w:p w14:paraId="6E0D5C8B" w14:textId="77777777" w:rsidR="00E46A54" w:rsidRPr="00E46A54" w:rsidRDefault="00E46A54" w:rsidP="00E46A54">
      <w:pPr>
        <w:rPr>
          <w:lang w:val="bg-BG"/>
        </w:rPr>
      </w:pPr>
      <w:r w:rsidRPr="00E46A54">
        <w:t xml:space="preserve">Import the namespace </w:t>
      </w:r>
      <w:r w:rsidRPr="00E46A54">
        <w:rPr>
          <w:noProof/>
        </w:rPr>
        <w:t>"</w:t>
      </w:r>
      <w:r w:rsidRPr="00E46A54">
        <w:rPr>
          <w:rStyle w:val="CodeChar"/>
        </w:rPr>
        <w:t>java.math.BigInteger</w:t>
      </w:r>
      <w:r w:rsidRPr="00E46A54">
        <w:rPr>
          <w:noProof/>
        </w:rPr>
        <w:t>"</w:t>
      </w:r>
      <w:r w:rsidRPr="00E46A54">
        <w:t>:</w:t>
      </w:r>
    </w:p>
    <w:p w14:paraId="11A438F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B54C8C8" wp14:editId="2A68F768">
            <wp:extent cx="2525805" cy="266700"/>
            <wp:effectExtent l="19050" t="19050" r="27305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2449" cy="2737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AD205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type </w:t>
      </w:r>
      <w:r w:rsidRPr="00E46A54">
        <w:rPr>
          <w:rStyle w:val="CodeChar"/>
        </w:rPr>
        <w:t>BigInteger</w:t>
      </w:r>
      <w:r w:rsidRPr="00E46A54">
        <w:rPr>
          <w:noProof/>
        </w:rPr>
        <w:t xml:space="preserve"> </w:t>
      </w:r>
      <w:r w:rsidRPr="00E46A54">
        <w:t>to read the numbers and calculate their sum:</w:t>
      </w:r>
    </w:p>
    <w:p w14:paraId="59C7E5A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8A61C3C" wp14:editId="33EAA941">
            <wp:extent cx="4507160" cy="781050"/>
            <wp:effectExtent l="19050" t="19050" r="2730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2663" cy="7906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31236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Big Factorial</w:t>
      </w:r>
    </w:p>
    <w:p w14:paraId="2A9E7ED4" w14:textId="73116114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</w:t>
      </w:r>
      <w:r w:rsidRPr="00E46A54">
        <w:rPr>
          <w:b/>
        </w:rPr>
        <w:t>N</w:t>
      </w:r>
      <w:r w:rsidRPr="00E46A54">
        <w:t xml:space="preserve"> - </w:t>
      </w:r>
      <w:r w:rsidR="00505ECC">
        <w:t xml:space="preserve">the </w:t>
      </w:r>
      <w:r w:rsidRPr="00E46A54">
        <w:t xml:space="preserve">number in </w:t>
      </w:r>
      <w:r w:rsidR="00505ECC">
        <w:t xml:space="preserve">the </w:t>
      </w:r>
      <w:r w:rsidRPr="00E46A54">
        <w:t xml:space="preserve">range </w:t>
      </w:r>
      <w:r w:rsidRPr="00E46A54">
        <w:rPr>
          <w:b/>
        </w:rPr>
        <w:t>[0 - 1000]</w:t>
      </w:r>
      <w:r w:rsidRPr="00E46A54">
        <w:t xml:space="preserve">. Calculate </w:t>
      </w:r>
      <w:r w:rsidR="00505ECC">
        <w:t xml:space="preserve">the </w:t>
      </w:r>
      <w:r w:rsidRPr="00E46A54">
        <w:rPr>
          <w:b/>
        </w:rPr>
        <w:t>Factorial</w:t>
      </w:r>
      <w:r w:rsidRPr="00E46A54">
        <w:t xml:space="preserve"> of </w:t>
      </w:r>
      <w:r w:rsidRPr="00E46A54">
        <w:rPr>
          <w:b/>
        </w:rPr>
        <w:t>N</w:t>
      </w:r>
      <w:r w:rsidRPr="00E46A54">
        <w:t xml:space="preserve"> and print the result.</w:t>
      </w:r>
    </w:p>
    <w:p w14:paraId="1D74635C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Examples</w:t>
      </w:r>
    </w:p>
    <w:tbl>
      <w:tblPr>
        <w:tblStyle w:val="af"/>
        <w:tblW w:w="890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134"/>
      </w:tblGrid>
      <w:tr w:rsidR="00E46A54" w:rsidRPr="00E46A54" w14:paraId="7AC907D2" w14:textId="77777777" w:rsidTr="00505ECC">
        <w:tc>
          <w:tcPr>
            <w:tcW w:w="769" w:type="dxa"/>
            <w:shd w:val="clear" w:color="auto" w:fill="D9D9D9" w:themeFill="background1" w:themeFillShade="D9"/>
          </w:tcPr>
          <w:p w14:paraId="151479D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8134" w:type="dxa"/>
            <w:shd w:val="clear" w:color="auto" w:fill="D9D9D9" w:themeFill="background1" w:themeFillShade="D9"/>
          </w:tcPr>
          <w:p w14:paraId="4D92260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6A4DAE69" w14:textId="77777777" w:rsidTr="00505ECC">
        <w:tc>
          <w:tcPr>
            <w:tcW w:w="769" w:type="dxa"/>
          </w:tcPr>
          <w:p w14:paraId="0D3DEF1D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5</w:t>
            </w:r>
          </w:p>
        </w:tc>
        <w:tc>
          <w:tcPr>
            <w:tcW w:w="8134" w:type="dxa"/>
          </w:tcPr>
          <w:p w14:paraId="1C0AEDB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120</w:t>
            </w:r>
          </w:p>
        </w:tc>
      </w:tr>
      <w:tr w:rsidR="00E46A54" w:rsidRPr="00E46A54" w14:paraId="21F37979" w14:textId="77777777" w:rsidTr="00505ECC">
        <w:tc>
          <w:tcPr>
            <w:tcW w:w="769" w:type="dxa"/>
          </w:tcPr>
          <w:p w14:paraId="4128EFC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50</w:t>
            </w:r>
          </w:p>
        </w:tc>
        <w:tc>
          <w:tcPr>
            <w:tcW w:w="8134" w:type="dxa"/>
          </w:tcPr>
          <w:p w14:paraId="5A845666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</w:tbl>
    <w:p w14:paraId="1487D873" w14:textId="77777777" w:rsidR="00E46A54" w:rsidRPr="00E46A54" w:rsidRDefault="00E46A54" w:rsidP="00E46A54">
      <w:pPr>
        <w:pStyle w:val="1"/>
        <w:numPr>
          <w:ilvl w:val="0"/>
          <w:numId w:val="42"/>
        </w:numPr>
        <w:rPr>
          <w:lang w:val="bg-BG"/>
        </w:rPr>
      </w:pPr>
      <w:r w:rsidRPr="00E46A54">
        <w:t>Defining Simple Classes</w:t>
      </w:r>
    </w:p>
    <w:p w14:paraId="3A875DD0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Songs</w:t>
      </w:r>
    </w:p>
    <w:p w14:paraId="7626CA94" w14:textId="0F0B312F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ong</w:t>
      </w:r>
      <w:r w:rsidRPr="00E46A54">
        <w:t xml:space="preserve">, which holds the following information about song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.</w:t>
      </w:r>
    </w:p>
    <w:p w14:paraId="49367DAF" w14:textId="00FA120C" w:rsidR="00E46A54" w:rsidRPr="00E46A54" w:rsidRDefault="00E46A54" w:rsidP="00E46A54">
      <w:pPr>
        <w:rPr>
          <w:lang w:val="bg-BG"/>
        </w:rPr>
      </w:pPr>
      <w:r w:rsidRPr="00E46A54">
        <w:t>On the first line</w:t>
      </w:r>
      <w:r w:rsidR="00505ECC">
        <w:t>,</w:t>
      </w:r>
      <w:r w:rsidRPr="00E46A54">
        <w:t xml:space="preserve"> you will receive the </w:t>
      </w:r>
      <w:r w:rsidRPr="00E46A54">
        <w:rPr>
          <w:b/>
        </w:rPr>
        <w:t>number of songs</w:t>
      </w:r>
      <w:r w:rsidRPr="00E46A54">
        <w:t xml:space="preserve"> </w:t>
      </w:r>
      <w:r w:rsidRPr="00E46A54">
        <w:rPr>
          <w:b/>
        </w:rPr>
        <w:t>-</w:t>
      </w:r>
      <w:r w:rsidRPr="00E46A54">
        <w:t xml:space="preserve"> </w:t>
      </w:r>
      <w:r w:rsidRPr="00E46A54">
        <w:rPr>
          <w:b/>
        </w:rPr>
        <w:t>N</w:t>
      </w:r>
      <w:r w:rsidRPr="00E46A54">
        <w:t xml:space="preserve">. </w:t>
      </w:r>
    </w:p>
    <w:p w14:paraId="4A808E65" w14:textId="0EA6EB33" w:rsidR="00E46A54" w:rsidRPr="00E46A54" w:rsidRDefault="00E46A54" w:rsidP="00E46A54">
      <w:pPr>
        <w:rPr>
          <w:b/>
          <w:lang w:val="bg-BG"/>
        </w:rPr>
      </w:pPr>
      <w:r w:rsidRPr="00E46A54">
        <w:t xml:space="preserve">On the </w:t>
      </w:r>
      <w:r w:rsidRPr="00E46A54">
        <w:rPr>
          <w:b/>
        </w:rPr>
        <w:t>next N-lines</w:t>
      </w:r>
      <w:r w:rsidR="0003063D">
        <w:rPr>
          <w:b/>
        </w:rPr>
        <w:t>,</w:t>
      </w:r>
      <w:r w:rsidRPr="00E46A54">
        <w:t xml:space="preserve"> you will be receiving data in the following format: </w:t>
      </w:r>
      <w:r w:rsidRPr="00E46A54">
        <w:rPr>
          <w:rStyle w:val="CodeChar"/>
        </w:rPr>
        <w:t>"</w:t>
      </w:r>
      <w:r w:rsidRPr="003D7E24">
        <w:rPr>
          <w:rStyle w:val="CodeChar"/>
          <w:rFonts w:cstheme="minorHAnsi"/>
        </w:rPr>
        <w:t>{typeList}_{name}_{time}</w:t>
      </w:r>
      <w:r w:rsidRPr="00E46A54">
        <w:rPr>
          <w:rStyle w:val="CodeChar"/>
        </w:rPr>
        <w:t>"</w:t>
      </w:r>
      <w:r w:rsidRPr="00E46A54">
        <w:rPr>
          <w:b/>
        </w:rPr>
        <w:t>.</w:t>
      </w:r>
    </w:p>
    <w:p w14:paraId="40E3A124" w14:textId="1FEA5033" w:rsidR="00E46A54" w:rsidRPr="00E46A54" w:rsidRDefault="00E46A54" w:rsidP="00E46A54">
      <w:pPr>
        <w:rPr>
          <w:lang w:val="bg-BG"/>
        </w:rPr>
      </w:pPr>
      <w:r w:rsidRPr="00E46A54">
        <w:t>On the last line</w:t>
      </w:r>
      <w:r w:rsidR="00505ECC">
        <w:t>,</w:t>
      </w:r>
      <w:r w:rsidRPr="00E46A54">
        <w:t xml:space="preserve"> you will receive "</w:t>
      </w:r>
      <w:r w:rsidRPr="003D7E24">
        <w:rPr>
          <w:rFonts w:ascii="Consolas" w:hAnsi="Consolas"/>
          <w:b/>
        </w:rPr>
        <w:t>Type List</w:t>
      </w:r>
      <w:r w:rsidRPr="00E46A54">
        <w:rPr>
          <w:b/>
        </w:rPr>
        <w:t xml:space="preserve">" </w:t>
      </w:r>
      <w:r w:rsidRPr="00E46A54">
        <w:t xml:space="preserve">/ </w:t>
      </w:r>
      <w:r w:rsidRPr="00E46A54">
        <w:rPr>
          <w:b/>
        </w:rPr>
        <w:t>"</w:t>
      </w:r>
      <w:r w:rsidRPr="003D7E24">
        <w:rPr>
          <w:rFonts w:ascii="Consolas" w:hAnsi="Consolas"/>
          <w:b/>
        </w:rPr>
        <w:t>all</w:t>
      </w:r>
      <w:r w:rsidRPr="00E46A54">
        <w:rPr>
          <w:b/>
        </w:rPr>
        <w:t>".</w:t>
      </w:r>
      <w:r w:rsidRPr="00E46A54">
        <w:t xml:space="preserve"> Print only the </w:t>
      </w:r>
      <w:r w:rsidR="00505ECC">
        <w:rPr>
          <w:b/>
        </w:rPr>
        <w:t>n</w:t>
      </w:r>
      <w:r w:rsidRPr="00E46A54">
        <w:rPr>
          <w:b/>
        </w:rPr>
        <w:t>ames of the songs</w:t>
      </w:r>
      <w:r w:rsidRPr="00E46A54">
        <w:t xml:space="preserve"> which are from that </w:t>
      </w:r>
      <w:r w:rsidRPr="00E46A54">
        <w:rPr>
          <w:b/>
        </w:rPr>
        <w:t xml:space="preserve">Type List </w:t>
      </w:r>
      <w:r w:rsidRPr="00E46A54">
        <w:t xml:space="preserve">/ </w:t>
      </w:r>
      <w:r w:rsidRPr="00E46A54">
        <w:rPr>
          <w:b/>
        </w:rPr>
        <w:t>All songs</w:t>
      </w:r>
      <w:r w:rsidRPr="00E46A54">
        <w:t xml:space="preserve">. </w:t>
      </w:r>
    </w:p>
    <w:p w14:paraId="77A9C3DB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Examples</w:t>
      </w:r>
    </w:p>
    <w:tbl>
      <w:tblPr>
        <w:tblStyle w:val="af"/>
        <w:tblW w:w="56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2250"/>
      </w:tblGrid>
      <w:tr w:rsidR="00E46A54" w:rsidRPr="00E46A54" w14:paraId="0B97B4B0" w14:textId="77777777" w:rsidTr="00952F1D">
        <w:tc>
          <w:tcPr>
            <w:tcW w:w="3392" w:type="dxa"/>
            <w:shd w:val="clear" w:color="auto" w:fill="D9D9D9" w:themeFill="background1" w:themeFillShade="D9"/>
          </w:tcPr>
          <w:p w14:paraId="46CBAA5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E526FC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45A76C32" w14:textId="77777777" w:rsidTr="00952F1D">
        <w:tc>
          <w:tcPr>
            <w:tcW w:w="3392" w:type="dxa"/>
            <w:vAlign w:val="center"/>
          </w:tcPr>
          <w:p w14:paraId="55FB7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3</w:t>
            </w:r>
          </w:p>
          <w:p w14:paraId="2A9135A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1FC3E292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lastRenderedPageBreak/>
              <w:t>favourite_Kiss_4:16</w:t>
            </w:r>
          </w:p>
          <w:p w14:paraId="38D7B688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Smooth Criminal_4:01</w:t>
            </w:r>
          </w:p>
          <w:p w14:paraId="468261C9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favourite</w:t>
            </w:r>
          </w:p>
        </w:tc>
        <w:tc>
          <w:tcPr>
            <w:tcW w:w="2250" w:type="dxa"/>
            <w:vAlign w:val="center"/>
          </w:tcPr>
          <w:p w14:paraId="12EE48D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DownTown</w:t>
            </w:r>
          </w:p>
          <w:p w14:paraId="5A6C49D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Kiss</w:t>
            </w:r>
          </w:p>
          <w:p w14:paraId="075AE8F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Smooth Criminal</w:t>
            </w:r>
          </w:p>
        </w:tc>
      </w:tr>
      <w:tr w:rsidR="00E46A54" w:rsidRPr="00E46A54" w14:paraId="6BC71DB1" w14:textId="77777777" w:rsidTr="00952F1D">
        <w:tc>
          <w:tcPr>
            <w:tcW w:w="3392" w:type="dxa"/>
            <w:vAlign w:val="center"/>
          </w:tcPr>
          <w:p w14:paraId="42EEA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lastRenderedPageBreak/>
              <w:t>4</w:t>
            </w:r>
          </w:p>
          <w:p w14:paraId="58098101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7FA6F1CE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  <w:r w:rsidRPr="00C70AC2">
              <w:rPr>
                <w:rFonts w:ascii="Consolas" w:hAnsi="Consolas" w:cstheme="minorHAnsi"/>
              </w:rPr>
              <w:t>_Andalouse_3:24</w:t>
            </w:r>
          </w:p>
          <w:p w14:paraId="429761FF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In To The Night_3:58</w:t>
            </w:r>
          </w:p>
          <w:p w14:paraId="44975EB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Live It Up_3:48</w:t>
            </w:r>
          </w:p>
          <w:p w14:paraId="7E19353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</w:p>
        </w:tc>
        <w:tc>
          <w:tcPr>
            <w:tcW w:w="2250" w:type="dxa"/>
            <w:vAlign w:val="center"/>
          </w:tcPr>
          <w:p w14:paraId="281C9684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noProof/>
              </w:rPr>
              <w:t>Andalouse</w:t>
            </w:r>
          </w:p>
        </w:tc>
      </w:tr>
      <w:tr w:rsidR="00E46A54" w:rsidRPr="00E46A54" w14:paraId="67AB0A06" w14:textId="77777777" w:rsidTr="00952F1D">
        <w:tc>
          <w:tcPr>
            <w:tcW w:w="3392" w:type="dxa"/>
            <w:vAlign w:val="center"/>
          </w:tcPr>
          <w:p w14:paraId="50CB040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2</w:t>
            </w:r>
          </w:p>
          <w:p w14:paraId="1766CD7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ke_Replay_3:15</w:t>
            </w:r>
          </w:p>
          <w:p w14:paraId="5DE56CA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ban_Photoshop_3:48</w:t>
            </w:r>
          </w:p>
          <w:p w14:paraId="458535E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all</w:t>
            </w:r>
          </w:p>
        </w:tc>
        <w:tc>
          <w:tcPr>
            <w:tcW w:w="2250" w:type="dxa"/>
            <w:vAlign w:val="center"/>
          </w:tcPr>
          <w:p w14:paraId="2270C6F7" w14:textId="77777777" w:rsidR="00E46A54" w:rsidRPr="00E46A54" w:rsidRDefault="00E46A54" w:rsidP="00952F1D">
            <w:pPr>
              <w:rPr>
                <w:rFonts w:ascii="Consolas" w:hAnsi="Consolas"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Replay</w:t>
            </w:r>
          </w:p>
          <w:p w14:paraId="5B8DBD7B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Photoshop</w:t>
            </w:r>
          </w:p>
        </w:tc>
      </w:tr>
    </w:tbl>
    <w:p w14:paraId="27AC6910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Solution</w:t>
      </w:r>
    </w:p>
    <w:p w14:paraId="1C475F56" w14:textId="75DEBAB2" w:rsidR="00E46A54" w:rsidRPr="00E46A54" w:rsidRDefault="00E46A54" w:rsidP="00E46A54">
      <w:pPr>
        <w:rPr>
          <w:lang w:val="bg-BG"/>
        </w:rPr>
      </w:pPr>
      <w:r w:rsidRPr="00E46A54">
        <w:t xml:space="preserve">Define class Song with field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:</w:t>
      </w:r>
    </w:p>
    <w:p w14:paraId="79211585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EF70E55" wp14:editId="18ECEA7E">
            <wp:extent cx="2440921" cy="914400"/>
            <wp:effectExtent l="19050" t="19050" r="17145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8394" cy="924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80C3" w14:textId="77777777" w:rsidR="00E46A54" w:rsidRPr="00E46A54" w:rsidRDefault="00E46A54" w:rsidP="00E46A54">
      <w:pPr>
        <w:rPr>
          <w:lang w:val="bg-BG"/>
        </w:rPr>
      </w:pPr>
      <w:r w:rsidRPr="00E46A54">
        <w:t xml:space="preserve">Define getters and setters: use keys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Pr="00E46A54">
        <w:rPr>
          <w:b/>
          <w:noProof/>
        </w:rPr>
        <w:t>INS</w:t>
      </w:r>
      <w:r w:rsidRPr="00E46A54">
        <w:rPr>
          <w:noProof/>
        </w:rPr>
        <w:t xml:space="preserve"> </w:t>
      </w:r>
      <w:r w:rsidRPr="00E46A54">
        <w:t>and generate Getter and Setter:</w:t>
      </w:r>
    </w:p>
    <w:p w14:paraId="09AF6C9E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72F46F75" wp14:editId="0DBA0C6F">
            <wp:extent cx="3164350" cy="1647825"/>
            <wp:effectExtent l="19050" t="19050" r="1714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16363" cy="16749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E6B095" w14:textId="59BC10FB" w:rsidR="00E46A54" w:rsidRPr="00E46A54" w:rsidRDefault="00E46A54" w:rsidP="00E46A54">
      <w:pPr>
        <w:rPr>
          <w:lang w:val="bg-BG"/>
        </w:rPr>
      </w:pPr>
      <w:r w:rsidRPr="00E46A54">
        <w:t xml:space="preserve">Read the input lines, make </w:t>
      </w:r>
      <w:r w:rsidR="00505ECC">
        <w:t xml:space="preserve">the </w:t>
      </w:r>
      <w:r w:rsidRPr="00E46A54">
        <w:t>collection</w:t>
      </w:r>
      <w:r w:rsidR="00505ECC">
        <w:t>,</w:t>
      </w:r>
      <w:r w:rsidRPr="00E46A54">
        <w:t xml:space="preserve"> and store the data:</w:t>
      </w:r>
    </w:p>
    <w:p w14:paraId="12110D0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0633A1BE" wp14:editId="7C574CC8">
            <wp:extent cx="3615690" cy="3520707"/>
            <wp:effectExtent l="19050" t="19050" r="22860" b="2286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47740" cy="3551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DE1FF" w14:textId="6FF89AE3" w:rsidR="00E46A54" w:rsidRPr="00E46A54" w:rsidRDefault="00E46A54" w:rsidP="00E46A54">
      <w:pPr>
        <w:rPr>
          <w:lang w:val="bg-BG"/>
        </w:rPr>
      </w:pPr>
      <w:r w:rsidRPr="00E46A54">
        <w:t>Finally</w:t>
      </w:r>
      <w:r w:rsidR="00505ECC">
        <w:t>,</w:t>
      </w:r>
      <w:r w:rsidRPr="00E46A54">
        <w:t xml:space="preserve"> read your last line – </w:t>
      </w:r>
      <w:r w:rsidRPr="00E46A54">
        <w:rPr>
          <w:b/>
        </w:rPr>
        <w:t>Type List</w:t>
      </w:r>
      <w:r w:rsidRPr="00E46A54">
        <w:t xml:space="preserve"> and print the result:</w:t>
      </w:r>
    </w:p>
    <w:p w14:paraId="0243B14F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2D7F018" wp14:editId="3351FD2F">
            <wp:extent cx="3627755" cy="2236192"/>
            <wp:effectExtent l="19050" t="19050" r="10795" b="120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75675" cy="226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5C39E" w14:textId="77777777" w:rsidR="00E46A54" w:rsidRPr="00E46A54" w:rsidRDefault="00E46A54" w:rsidP="00E46A54">
      <w:pPr>
        <w:rPr>
          <w:lang w:val="bg-BG"/>
        </w:rPr>
      </w:pPr>
      <w:r w:rsidRPr="00E46A54">
        <w:t xml:space="preserve">You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to filter the collection:</w:t>
      </w:r>
    </w:p>
    <w:p w14:paraId="645E6CC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5C39C27" wp14:editId="2D99DDEC">
            <wp:extent cx="6162675" cy="1094930"/>
            <wp:effectExtent l="19050" t="19050" r="9525" b="1016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31741" cy="1107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FD9C0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Students</w:t>
      </w:r>
    </w:p>
    <w:p w14:paraId="64D14ADA" w14:textId="4B12DB5A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tudent</w:t>
      </w:r>
      <w:r w:rsidRPr="00E46A54">
        <w:t>, which holds the following information about students: first name, last name, age</w:t>
      </w:r>
      <w:r w:rsidR="00505ECC">
        <w:t>,</w:t>
      </w:r>
      <w:r w:rsidRPr="00E46A54">
        <w:t xml:space="preserve"> and hometown. </w:t>
      </w:r>
    </w:p>
    <w:p w14:paraId="4C317E90" w14:textId="7F2B4042" w:rsidR="00E46A54" w:rsidRPr="00E46A54" w:rsidRDefault="00E46A54" w:rsidP="00E46A54">
      <w:pPr>
        <w:rPr>
          <w:lang w:val="bg-BG"/>
        </w:rPr>
      </w:pPr>
      <w:r w:rsidRPr="00E46A54">
        <w:t xml:space="preserve">Read </w:t>
      </w:r>
      <w:r w:rsidR="00505ECC">
        <w:t xml:space="preserve">the </w:t>
      </w:r>
      <w:r w:rsidRPr="00E46A54">
        <w:t xml:space="preserve">list of students until you receive </w:t>
      </w:r>
      <w:r w:rsidR="00505ECC">
        <w:t xml:space="preserve">the </w:t>
      </w:r>
      <w:r w:rsidRPr="00E46A54">
        <w:t>"</w:t>
      </w:r>
      <w:r w:rsidRPr="00E46A54">
        <w:rPr>
          <w:rFonts w:ascii="Consolas" w:hAnsi="Consolas"/>
          <w:b/>
          <w:noProof/>
        </w:rPr>
        <w:t>end</w:t>
      </w:r>
      <w:r w:rsidRPr="00E46A54">
        <w:rPr>
          <w:rFonts w:cstheme="minorHAnsi"/>
        </w:rPr>
        <w:t>"</w:t>
      </w:r>
      <w:r w:rsidRPr="00E46A54">
        <w:t xml:space="preserve"> command. After that, you will receive a city name. Print only students which are from the given city, in the following format: </w:t>
      </w:r>
      <w:r w:rsidRPr="00397863">
        <w:rPr>
          <w:rFonts w:ascii="Consolas" w:hAnsi="Consolas" w:cstheme="minorHAnsi"/>
          <w:b/>
        </w:rPr>
        <w:t>"{</w:t>
      </w:r>
      <w:r w:rsidRPr="00397863">
        <w:rPr>
          <w:rFonts w:ascii="Consolas" w:hAnsi="Consolas" w:cstheme="minorHAnsi"/>
          <w:b/>
          <w:noProof/>
        </w:rPr>
        <w:t>firstName</w:t>
      </w:r>
      <w:r w:rsidRPr="00397863">
        <w:rPr>
          <w:rFonts w:ascii="Consolas" w:hAnsi="Consolas" w:cstheme="minorHAnsi"/>
          <w:b/>
        </w:rPr>
        <w:t>} {</w:t>
      </w:r>
      <w:r w:rsidRPr="00397863">
        <w:rPr>
          <w:rFonts w:ascii="Consolas" w:hAnsi="Consolas" w:cstheme="minorHAnsi"/>
          <w:b/>
          <w:noProof/>
        </w:rPr>
        <w:t>lastName</w:t>
      </w:r>
      <w:r w:rsidR="00397863" w:rsidRPr="00397863">
        <w:rPr>
          <w:rFonts w:ascii="Consolas" w:hAnsi="Consolas" w:cstheme="minorHAnsi"/>
          <w:b/>
        </w:rPr>
        <w:t>} is {age} years old</w:t>
      </w:r>
      <w:r w:rsidRPr="00E46A54">
        <w:rPr>
          <w:rFonts w:cstheme="minorHAnsi"/>
          <w:b/>
        </w:rPr>
        <w:t>"</w:t>
      </w:r>
      <w:r w:rsidRPr="00E46A54">
        <w:t>.</w:t>
      </w:r>
    </w:p>
    <w:p w14:paraId="21D12D56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lastRenderedPageBreak/>
        <w:t>Examples</w:t>
      </w:r>
    </w:p>
    <w:tbl>
      <w:tblPr>
        <w:tblStyle w:val="af"/>
        <w:tblW w:w="77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4041"/>
      </w:tblGrid>
      <w:tr w:rsidR="00E46A54" w:rsidRPr="00E46A54" w14:paraId="14063610" w14:textId="77777777" w:rsidTr="00952F1D">
        <w:tc>
          <w:tcPr>
            <w:tcW w:w="3678" w:type="dxa"/>
            <w:shd w:val="clear" w:color="auto" w:fill="D9D9D9" w:themeFill="background1" w:themeFillShade="D9"/>
          </w:tcPr>
          <w:p w14:paraId="70C4F99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4FA8A67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30ED91AB" w14:textId="77777777" w:rsidTr="00952F1D">
        <w:tc>
          <w:tcPr>
            <w:tcW w:w="3678" w:type="dxa"/>
            <w:vAlign w:val="center"/>
          </w:tcPr>
          <w:p w14:paraId="4D54C4B3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480AEC68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Peter Ivanov 14 Plovdiv</w:t>
            </w:r>
          </w:p>
          <w:p w14:paraId="661C226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6 Sofia</w:t>
            </w:r>
          </w:p>
          <w:p w14:paraId="6060B45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78F34F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930C4C4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4041" w:type="dxa"/>
            <w:vAlign w:val="center"/>
          </w:tcPr>
          <w:p w14:paraId="4EF96A32" w14:textId="625C7DD0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5 years old</w:t>
            </w:r>
          </w:p>
          <w:p w14:paraId="516BD595" w14:textId="2C8AA886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6 years old</w:t>
            </w:r>
          </w:p>
        </w:tc>
      </w:tr>
      <w:tr w:rsidR="00E46A54" w:rsidRPr="00E46A54" w14:paraId="1E8D2AFB" w14:textId="77777777" w:rsidTr="00952F1D">
        <w:tc>
          <w:tcPr>
            <w:tcW w:w="3678" w:type="dxa"/>
            <w:vAlign w:val="center"/>
          </w:tcPr>
          <w:p w14:paraId="24FA0D1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Anthony Taylor 15 Chicago</w:t>
            </w:r>
          </w:p>
          <w:p w14:paraId="27D5C9A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Anderson 16 Washington</w:t>
            </w:r>
          </w:p>
          <w:p w14:paraId="4FA60DB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ack Lewis 14 Chicago</w:t>
            </w:r>
          </w:p>
          <w:p w14:paraId="306A1874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Lee 14 Chicago</w:t>
            </w:r>
          </w:p>
          <w:p w14:paraId="7138D93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CF2840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Chicago</w:t>
            </w:r>
          </w:p>
        </w:tc>
        <w:tc>
          <w:tcPr>
            <w:tcW w:w="4041" w:type="dxa"/>
            <w:vAlign w:val="center"/>
          </w:tcPr>
          <w:p w14:paraId="6EBFC10E" w14:textId="20C5BE81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thony Taylor is 15 years old</w:t>
            </w:r>
          </w:p>
          <w:p w14:paraId="4D5E1EFC" w14:textId="4BB58885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ck Lewis is 14 years old</w:t>
            </w:r>
          </w:p>
          <w:p w14:paraId="2ED78EC7" w14:textId="0172F517" w:rsidR="00E46A54" w:rsidRPr="00E46A54" w:rsidRDefault="00397863" w:rsidP="00952F1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avid Lee is 14 years old</w:t>
            </w:r>
          </w:p>
        </w:tc>
      </w:tr>
    </w:tbl>
    <w:p w14:paraId="28B6ABFD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Solution</w:t>
      </w:r>
    </w:p>
    <w:p w14:paraId="02F0C35C" w14:textId="4FC2E3DC" w:rsidR="00E46A54" w:rsidRPr="00E46A54" w:rsidRDefault="00E46A54" w:rsidP="00E46A54">
      <w:pPr>
        <w:rPr>
          <w:lang w:val="bg-BG"/>
        </w:rPr>
      </w:pPr>
      <w:r w:rsidRPr="00E46A54">
        <w:t xml:space="preserve">Define a class student with the following properties: </w:t>
      </w:r>
      <w:r w:rsidRPr="00E46A54">
        <w:rPr>
          <w:b/>
          <w:noProof/>
        </w:rPr>
        <w:t>firstName</w:t>
      </w:r>
      <w:r w:rsidRPr="00E46A54">
        <w:t xml:space="preserve">, </w:t>
      </w:r>
      <w:r w:rsidRPr="00E46A54">
        <w:rPr>
          <w:b/>
          <w:noProof/>
        </w:rPr>
        <w:t>lastName</w:t>
      </w:r>
      <w:r w:rsidRPr="00E46A54">
        <w:t xml:space="preserve">, </w:t>
      </w:r>
      <w:r w:rsidRPr="00E46A54">
        <w:rPr>
          <w:b/>
        </w:rPr>
        <w:t>age</w:t>
      </w:r>
      <w:r w:rsidR="00505ECC">
        <w:rPr>
          <w:b/>
        </w:rPr>
        <w:t>,</w:t>
      </w:r>
      <w:r w:rsidRPr="00E46A54">
        <w:rPr>
          <w:b/>
        </w:rPr>
        <w:t xml:space="preserve"> </w:t>
      </w:r>
      <w:r w:rsidRPr="00E46A54">
        <w:t xml:space="preserve">and </w:t>
      </w:r>
      <w:r w:rsidRPr="00E46A54">
        <w:rPr>
          <w:b/>
        </w:rPr>
        <w:t>city</w:t>
      </w:r>
      <w:r w:rsidRPr="00E46A54">
        <w:t>:</w:t>
      </w:r>
    </w:p>
    <w:p w14:paraId="6983479B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A1F7A41" wp14:editId="55CF81A2">
            <wp:extent cx="3328438" cy="2564130"/>
            <wp:effectExtent l="19050" t="19050" r="24765" b="266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44688" cy="25766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5F0570" w14:textId="3C3EC193" w:rsidR="00E46A54" w:rsidRPr="00E46A54" w:rsidRDefault="00E46A54" w:rsidP="00E46A54">
      <w:pPr>
        <w:rPr>
          <w:lang w:val="bg-BG"/>
        </w:rPr>
      </w:pPr>
      <w:r w:rsidRPr="00E46A54">
        <w:t>Generate constructor in class Student</w:t>
      </w:r>
      <w:r w:rsidRPr="00E46A54">
        <w:rPr>
          <w:b/>
        </w:rPr>
        <w:t xml:space="preserve">: 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="00397863">
        <w:rPr>
          <w:b/>
          <w:noProof/>
        </w:rPr>
        <w:t>I</w:t>
      </w:r>
      <w:r w:rsidRPr="00E46A54">
        <w:rPr>
          <w:b/>
          <w:noProof/>
        </w:rPr>
        <w:t>NSERT</w:t>
      </w:r>
    </w:p>
    <w:p w14:paraId="14607B6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35A8F3E" wp14:editId="6B33F686">
            <wp:extent cx="5429250" cy="1021334"/>
            <wp:effectExtent l="19050" t="19050" r="19050" b="2667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5952" cy="1032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6AA622" w14:textId="77777777" w:rsidR="00E46A54" w:rsidRPr="00E46A54" w:rsidRDefault="00E46A54" w:rsidP="00E46A54">
      <w:pPr>
        <w:rPr>
          <w:lang w:val="bg-BG"/>
        </w:rPr>
      </w:pPr>
      <w:r w:rsidRPr="00E46A54">
        <w:t>Read a list of students.</w:t>
      </w:r>
    </w:p>
    <w:p w14:paraId="1A745B64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2A6499DF" wp14:editId="10E023A6">
            <wp:extent cx="5181600" cy="3665106"/>
            <wp:effectExtent l="19050" t="19050" r="19050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05066" cy="36817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2DA86" w14:textId="3B3852C8" w:rsidR="00E46A54" w:rsidRPr="00E46A54" w:rsidRDefault="00E46A54" w:rsidP="00E46A54">
      <w:pPr>
        <w:rPr>
          <w:lang w:val="bg-BG"/>
        </w:rPr>
      </w:pPr>
      <w:r w:rsidRPr="00E46A54">
        <w:t>Read a city name and print only the students wh</w:t>
      </w:r>
      <w:r w:rsidR="0003063D">
        <w:t>o</w:t>
      </w:r>
      <w:r w:rsidRPr="00E46A54">
        <w:t xml:space="preserve"> are from the given city.</w:t>
      </w:r>
    </w:p>
    <w:p w14:paraId="25E646A9" w14:textId="11DC5F87" w:rsidR="00E46A54" w:rsidRPr="00E46A54" w:rsidRDefault="00E46A54" w:rsidP="00E46A54">
      <w:pPr>
        <w:rPr>
          <w:lang w:val="bg-BG"/>
        </w:rPr>
      </w:pPr>
      <w:r w:rsidRPr="00E46A54">
        <w:t xml:space="preserve">You can filter the students with </w:t>
      </w:r>
      <w:r w:rsidR="00505ECC">
        <w:t xml:space="preserve">the </w:t>
      </w:r>
      <w:r w:rsidRPr="00E46A54">
        <w:t>stream.</w:t>
      </w:r>
    </w:p>
    <w:p w14:paraId="0E317E2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199C7A" wp14:editId="2A94A001">
            <wp:extent cx="5192380" cy="1314639"/>
            <wp:effectExtent l="19050" t="19050" r="27940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11479" cy="1319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C1D0A6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Students 2.0</w:t>
      </w:r>
    </w:p>
    <w:p w14:paraId="756E3D67" w14:textId="1029883C" w:rsidR="00E46A54" w:rsidRPr="00E46A54" w:rsidRDefault="00E46A54" w:rsidP="00E46A54">
      <w:pPr>
        <w:rPr>
          <w:lang w:val="bg-BG"/>
        </w:rPr>
      </w:pPr>
      <w:r w:rsidRPr="00E46A54">
        <w:t>Use the class from the previous problem. If you receive a student wh</w:t>
      </w:r>
      <w:r w:rsidR="0003063D">
        <w:t>o</w:t>
      </w:r>
      <w:r w:rsidRPr="00E46A54">
        <w:t xml:space="preserve"> already exists </w:t>
      </w:r>
      <w:r w:rsidRPr="00E46A54">
        <w:rPr>
          <w:noProof/>
        </w:rPr>
        <w:t>(</w:t>
      </w:r>
      <w:r w:rsidRPr="00E46A54">
        <w:t xml:space="preserve">first name and last name should be </w:t>
      </w:r>
      <w:r w:rsidRPr="00E46A54">
        <w:rPr>
          <w:b/>
        </w:rPr>
        <w:t>unique</w:t>
      </w:r>
      <w:r w:rsidRPr="00E46A54">
        <w:rPr>
          <w:noProof/>
        </w:rPr>
        <w:t>)</w:t>
      </w:r>
      <w:r w:rsidR="0003063D">
        <w:rPr>
          <w:noProof/>
        </w:rPr>
        <w:t>,</w:t>
      </w:r>
      <w:r w:rsidRPr="00E46A54">
        <w:rPr>
          <w:noProof/>
        </w:rPr>
        <w:t xml:space="preserve"> </w:t>
      </w:r>
      <w:r w:rsidRPr="00E46A54">
        <w:t>overwrite the information.</w:t>
      </w:r>
    </w:p>
    <w:p w14:paraId="2136951A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Hints</w:t>
      </w:r>
    </w:p>
    <w:p w14:paraId="4602C383" w14:textId="77777777" w:rsidR="00E46A54" w:rsidRPr="00E46A54" w:rsidRDefault="00E46A54" w:rsidP="00E46A54">
      <w:pPr>
        <w:rPr>
          <w:lang w:val="bg-BG"/>
        </w:rPr>
      </w:pPr>
      <w:r w:rsidRPr="00E46A54">
        <w:t>Check if the given student already exists:</w:t>
      </w:r>
    </w:p>
    <w:p w14:paraId="731353D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2CB1C3C" wp14:editId="26FA7B50">
            <wp:extent cx="4217670" cy="1334984"/>
            <wp:effectExtent l="19050" t="19050" r="11430" b="1778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48507" cy="1344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84B52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544F4D7F" wp14:editId="68EE7701">
            <wp:extent cx="6553200" cy="1262911"/>
            <wp:effectExtent l="19050" t="19050" r="19050" b="1397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67294" cy="12656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27573D" w14:textId="77777777" w:rsidR="00E46A54" w:rsidRPr="00E46A54" w:rsidRDefault="00E46A54" w:rsidP="00E46A54">
      <w:pPr>
        <w:rPr>
          <w:lang w:val="bg-BG"/>
        </w:rPr>
      </w:pPr>
      <w:r w:rsidRPr="00E46A54">
        <w:t>Overwrite the student information.</w:t>
      </w:r>
    </w:p>
    <w:p w14:paraId="054A9B7A" w14:textId="77777777" w:rsidR="00E46A54" w:rsidRPr="00E46A54" w:rsidRDefault="00E46A54" w:rsidP="00E46A54">
      <w:pPr>
        <w:rPr>
          <w:lang w:val="bg-BG"/>
        </w:rPr>
      </w:pPr>
      <w:r w:rsidRPr="00E46A54">
        <w:t>First, we have to find the existing student:</w:t>
      </w:r>
    </w:p>
    <w:p w14:paraId="1A3B4268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6351EE98" wp14:editId="3CA23BA9">
            <wp:extent cx="5010150" cy="506386"/>
            <wp:effectExtent l="19050" t="19050" r="1905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1473" cy="530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F5443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B8BB09A" wp14:editId="530E0BF4">
            <wp:extent cx="6564630" cy="1680319"/>
            <wp:effectExtent l="19050" t="19050" r="26670" b="152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00250" cy="16894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008F4B" w14:textId="77777777" w:rsidR="00E46A54" w:rsidRPr="00E46A54" w:rsidRDefault="00E46A54" w:rsidP="00E46A54">
      <w:pPr>
        <w:rPr>
          <w:lang w:val="bg-BG"/>
        </w:rPr>
      </w:pPr>
      <w:r w:rsidRPr="00E46A54">
        <w:t>Finally, we have to overwrite the information:</w:t>
      </w:r>
    </w:p>
    <w:p w14:paraId="7085FAF2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E39B1E" wp14:editId="3AEF1BF7">
            <wp:extent cx="4705350" cy="1289136"/>
            <wp:effectExtent l="19050" t="19050" r="19050" b="2540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46594" cy="1300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919C9" w14:textId="77777777" w:rsidR="00E46A54" w:rsidRPr="00E46A54" w:rsidRDefault="00E46A54" w:rsidP="00E46A54">
      <w:pPr>
        <w:rPr>
          <w:lang w:val="bg-BG"/>
        </w:rPr>
      </w:pPr>
      <w:r w:rsidRPr="00E46A54">
        <w:t xml:space="preserve">We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as well:</w:t>
      </w:r>
    </w:p>
    <w:p w14:paraId="155F283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14E4264C" wp14:editId="28B268E0">
            <wp:extent cx="6000750" cy="2941431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3902" cy="29429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75511" w14:textId="77777777" w:rsidR="00E46A54" w:rsidRPr="00E46A54" w:rsidRDefault="00E46A54" w:rsidP="00E46A54">
      <w:pPr>
        <w:rPr>
          <w:lang w:val="bg-BG"/>
        </w:rPr>
      </w:pPr>
      <w:r w:rsidRPr="00E46A54">
        <w:rPr>
          <w:rStyle w:val="CodeChar"/>
        </w:rPr>
        <w:lastRenderedPageBreak/>
        <w:t>findFirst</w:t>
      </w:r>
      <w:r w:rsidRPr="00E46A54">
        <w:rPr>
          <w:noProof/>
        </w:rPr>
        <w:t xml:space="preserve"> </w:t>
      </w:r>
      <w:r w:rsidRPr="00E46A54">
        <w:t xml:space="preserve">returns the first occurrence or </w:t>
      </w:r>
      <w:r w:rsidRPr="00E46A54">
        <w:rPr>
          <w:rStyle w:val="CodeChar"/>
        </w:rPr>
        <w:t>null</w:t>
      </w:r>
      <w:r w:rsidRPr="00E46A54">
        <w:t>.</w:t>
      </w:r>
    </w:p>
    <w:p w14:paraId="0EA77420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Examples</w:t>
      </w:r>
    </w:p>
    <w:tbl>
      <w:tblPr>
        <w:tblStyle w:val="af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E46A54" w:rsidRPr="00E46A54" w14:paraId="36F3C2A3" w14:textId="77777777" w:rsidTr="00952F1D">
        <w:tc>
          <w:tcPr>
            <w:tcW w:w="3658" w:type="dxa"/>
            <w:shd w:val="clear" w:color="auto" w:fill="D9D9D9" w:themeFill="background1" w:themeFillShade="D9"/>
          </w:tcPr>
          <w:p w14:paraId="491EA858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382D2511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157B7052" w14:textId="77777777" w:rsidTr="00952F1D">
        <w:tc>
          <w:tcPr>
            <w:tcW w:w="3658" w:type="dxa"/>
            <w:vAlign w:val="center"/>
          </w:tcPr>
          <w:p w14:paraId="407EA94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5631D0C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6 Sofia</w:t>
            </w:r>
          </w:p>
          <w:p w14:paraId="50225786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7 Sofia</w:t>
            </w:r>
          </w:p>
          <w:p w14:paraId="5084A09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0B11DD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475E1DA0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3799" w:type="dxa"/>
          </w:tcPr>
          <w:p w14:paraId="00A351A7" w14:textId="71F5D719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6 years old</w:t>
            </w:r>
          </w:p>
          <w:p w14:paraId="148034EF" w14:textId="6BE49B57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7 years old</w:t>
            </w:r>
          </w:p>
        </w:tc>
      </w:tr>
      <w:tr w:rsidR="00D37093" w:rsidRPr="00E46A54" w14:paraId="0DC4B385" w14:textId="77777777" w:rsidTr="00952F1D">
        <w:tc>
          <w:tcPr>
            <w:tcW w:w="3658" w:type="dxa"/>
            <w:vAlign w:val="center"/>
          </w:tcPr>
          <w:p w14:paraId="1E84B64C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S 3 S</w:t>
            </w:r>
          </w:p>
          <w:p w14:paraId="6452333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eter Ivanov 14 P</w:t>
            </w:r>
          </w:p>
          <w:p w14:paraId="408381E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 J 104 S</w:t>
            </w:r>
          </w:p>
          <w:p w14:paraId="101B21E2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P 61 S</w:t>
            </w:r>
          </w:p>
          <w:p w14:paraId="7BEF9FF5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tone 12 Varna</w:t>
            </w:r>
          </w:p>
          <w:p w14:paraId="32D8776F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one 12 Varna</w:t>
            </w:r>
          </w:p>
          <w:p w14:paraId="356AB9DD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end</w:t>
            </w:r>
          </w:p>
          <w:p w14:paraId="4B0FC7FC" w14:textId="5A691346" w:rsidR="00D37093" w:rsidRPr="00C70AC2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Varna</w:t>
            </w:r>
          </w:p>
        </w:tc>
        <w:tc>
          <w:tcPr>
            <w:tcW w:w="3799" w:type="dxa"/>
          </w:tcPr>
          <w:p w14:paraId="47A7BA23" w14:textId="77777777" w:rsidR="00D37093" w:rsidRP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tone is 12 years old</w:t>
            </w:r>
          </w:p>
          <w:p w14:paraId="3777E624" w14:textId="089C9B46" w:rsid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one is 12 years old</w:t>
            </w:r>
          </w:p>
        </w:tc>
      </w:tr>
    </w:tbl>
    <w:p w14:paraId="592EBD29" w14:textId="5AD019D0" w:rsidR="00640502" w:rsidRPr="00E46A54" w:rsidRDefault="00640502" w:rsidP="00E46A54">
      <w:pPr>
        <w:rPr>
          <w:lang w:val="bg-BG"/>
        </w:rPr>
      </w:pPr>
    </w:p>
    <w:sectPr w:rsidR="00640502" w:rsidRPr="00E46A54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0E65F" w14:textId="77777777" w:rsidR="004310D1" w:rsidRDefault="004310D1" w:rsidP="008068A2">
      <w:pPr>
        <w:spacing w:after="0" w:line="240" w:lineRule="auto"/>
      </w:pPr>
      <w:r>
        <w:separator/>
      </w:r>
    </w:p>
  </w:endnote>
  <w:endnote w:type="continuationSeparator" w:id="0">
    <w:p w14:paraId="2870CCD9" w14:textId="77777777" w:rsidR="004310D1" w:rsidRDefault="004310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4D6B9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64D6B9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A5711" w14:textId="77777777" w:rsidR="004310D1" w:rsidRDefault="004310D1" w:rsidP="008068A2">
      <w:pPr>
        <w:spacing w:after="0" w:line="240" w:lineRule="auto"/>
      </w:pPr>
      <w:r>
        <w:separator/>
      </w:r>
    </w:p>
  </w:footnote>
  <w:footnote w:type="continuationSeparator" w:id="0">
    <w:p w14:paraId="08165A4A" w14:textId="77777777" w:rsidR="004310D1" w:rsidRDefault="004310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7052452">
    <w:abstractNumId w:val="0"/>
  </w:num>
  <w:num w:numId="2" w16cid:durableId="22479531">
    <w:abstractNumId w:val="40"/>
  </w:num>
  <w:num w:numId="3" w16cid:durableId="914315274">
    <w:abstractNumId w:val="9"/>
  </w:num>
  <w:num w:numId="4" w16cid:durableId="1912150879">
    <w:abstractNumId w:val="26"/>
  </w:num>
  <w:num w:numId="5" w16cid:durableId="1431896468">
    <w:abstractNumId w:val="27"/>
  </w:num>
  <w:num w:numId="6" w16cid:durableId="157841983">
    <w:abstractNumId w:val="31"/>
  </w:num>
  <w:num w:numId="7" w16cid:durableId="209801291">
    <w:abstractNumId w:val="3"/>
  </w:num>
  <w:num w:numId="8" w16cid:durableId="2082210270">
    <w:abstractNumId w:val="8"/>
  </w:num>
  <w:num w:numId="9" w16cid:durableId="2017417277">
    <w:abstractNumId w:val="24"/>
  </w:num>
  <w:num w:numId="10" w16cid:durableId="5451385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9656253">
    <w:abstractNumId w:val="4"/>
  </w:num>
  <w:num w:numId="12" w16cid:durableId="710109061">
    <w:abstractNumId w:val="19"/>
  </w:num>
  <w:num w:numId="13" w16cid:durableId="2123959181">
    <w:abstractNumId w:val="1"/>
  </w:num>
  <w:num w:numId="14" w16cid:durableId="2025857523">
    <w:abstractNumId w:val="30"/>
  </w:num>
  <w:num w:numId="15" w16cid:durableId="269973337">
    <w:abstractNumId w:val="10"/>
  </w:num>
  <w:num w:numId="16" w16cid:durableId="234710858">
    <w:abstractNumId w:val="35"/>
  </w:num>
  <w:num w:numId="17" w16cid:durableId="1235815383">
    <w:abstractNumId w:val="25"/>
  </w:num>
  <w:num w:numId="18" w16cid:durableId="341862465">
    <w:abstractNumId w:val="39"/>
  </w:num>
  <w:num w:numId="19" w16cid:durableId="1935898294">
    <w:abstractNumId w:val="32"/>
  </w:num>
  <w:num w:numId="20" w16cid:durableId="2046440578">
    <w:abstractNumId w:val="18"/>
  </w:num>
  <w:num w:numId="21" w16cid:durableId="20594844">
    <w:abstractNumId w:val="29"/>
  </w:num>
  <w:num w:numId="22" w16cid:durableId="723060410">
    <w:abstractNumId w:val="12"/>
  </w:num>
  <w:num w:numId="23" w16cid:durableId="1221022063">
    <w:abstractNumId w:val="15"/>
  </w:num>
  <w:num w:numId="24" w16cid:durableId="1873104725">
    <w:abstractNumId w:val="2"/>
  </w:num>
  <w:num w:numId="25" w16cid:durableId="1099175362">
    <w:abstractNumId w:val="7"/>
  </w:num>
  <w:num w:numId="26" w16cid:durableId="776213826">
    <w:abstractNumId w:val="16"/>
  </w:num>
  <w:num w:numId="27" w16cid:durableId="861822579">
    <w:abstractNumId w:val="34"/>
  </w:num>
  <w:num w:numId="28" w16cid:durableId="1172719705">
    <w:abstractNumId w:val="17"/>
  </w:num>
  <w:num w:numId="29" w16cid:durableId="1198085749">
    <w:abstractNumId w:val="38"/>
  </w:num>
  <w:num w:numId="30" w16cid:durableId="542861412">
    <w:abstractNumId w:val="20"/>
  </w:num>
  <w:num w:numId="31" w16cid:durableId="718361048">
    <w:abstractNumId w:val="11"/>
  </w:num>
  <w:num w:numId="32" w16cid:durableId="1350134437">
    <w:abstractNumId w:val="33"/>
  </w:num>
  <w:num w:numId="33" w16cid:durableId="2022006239">
    <w:abstractNumId w:val="36"/>
  </w:num>
  <w:num w:numId="34" w16cid:durableId="103232051">
    <w:abstractNumId w:val="23"/>
  </w:num>
  <w:num w:numId="35" w16cid:durableId="1274441002">
    <w:abstractNumId w:val="37"/>
  </w:num>
  <w:num w:numId="36" w16cid:durableId="1709408105">
    <w:abstractNumId w:val="6"/>
  </w:num>
  <w:num w:numId="37" w16cid:durableId="2079553897">
    <w:abstractNumId w:val="21"/>
  </w:num>
  <w:num w:numId="38" w16cid:durableId="1137986821">
    <w:abstractNumId w:val="14"/>
  </w:num>
  <w:num w:numId="39" w16cid:durableId="1883707582">
    <w:abstractNumId w:val="28"/>
  </w:num>
  <w:num w:numId="40" w16cid:durableId="1640332481">
    <w:abstractNumId w:val="22"/>
  </w:num>
  <w:num w:numId="41" w16cid:durableId="1732147869">
    <w:abstractNumId w:val="5"/>
  </w:num>
  <w:num w:numId="42" w16cid:durableId="1699577273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AztzA3BDJNLJV0lIJTi4sz8/NACkxqAVMn3nYsAAAA"/>
  </w:docVars>
  <w:rsids>
    <w:rsidRoot w:val="008068A2"/>
    <w:rsid w:val="000006BB"/>
    <w:rsid w:val="00002C1C"/>
    <w:rsid w:val="00007044"/>
    <w:rsid w:val="0001451E"/>
    <w:rsid w:val="00023DC6"/>
    <w:rsid w:val="00025F04"/>
    <w:rsid w:val="0003063D"/>
    <w:rsid w:val="00063AC4"/>
    <w:rsid w:val="00064D15"/>
    <w:rsid w:val="0006750C"/>
    <w:rsid w:val="0008559D"/>
    <w:rsid w:val="00086727"/>
    <w:rsid w:val="0009209B"/>
    <w:rsid w:val="000A6794"/>
    <w:rsid w:val="000B39E6"/>
    <w:rsid w:val="000B4D7E"/>
    <w:rsid w:val="000B56F0"/>
    <w:rsid w:val="000C5361"/>
    <w:rsid w:val="00103906"/>
    <w:rsid w:val="001275B9"/>
    <w:rsid w:val="00142C75"/>
    <w:rsid w:val="001449E8"/>
    <w:rsid w:val="001532B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863"/>
    <w:rsid w:val="003A1601"/>
    <w:rsid w:val="003A33F9"/>
    <w:rsid w:val="003A5602"/>
    <w:rsid w:val="003B0278"/>
    <w:rsid w:val="003B1846"/>
    <w:rsid w:val="003B6A53"/>
    <w:rsid w:val="003C5526"/>
    <w:rsid w:val="003D55C1"/>
    <w:rsid w:val="003D7E24"/>
    <w:rsid w:val="003E1013"/>
    <w:rsid w:val="003E167F"/>
    <w:rsid w:val="003E2A3C"/>
    <w:rsid w:val="003E2F33"/>
    <w:rsid w:val="003E6BFB"/>
    <w:rsid w:val="003F1864"/>
    <w:rsid w:val="0041081C"/>
    <w:rsid w:val="004310D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ECC"/>
    <w:rsid w:val="00507F81"/>
    <w:rsid w:val="005172E9"/>
    <w:rsid w:val="00517B12"/>
    <w:rsid w:val="00524789"/>
    <w:rsid w:val="00527BE8"/>
    <w:rsid w:val="0053732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6B2"/>
    <w:rsid w:val="005803E5"/>
    <w:rsid w:val="00584EDB"/>
    <w:rsid w:val="0058723E"/>
    <w:rsid w:val="00594821"/>
    <w:rsid w:val="00596357"/>
    <w:rsid w:val="00596AA5"/>
    <w:rsid w:val="005A0D16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40"/>
    <w:rsid w:val="00774E44"/>
    <w:rsid w:val="00785258"/>
    <w:rsid w:val="00791F02"/>
    <w:rsid w:val="0079324A"/>
    <w:rsid w:val="00794EEE"/>
    <w:rsid w:val="007A635E"/>
    <w:rsid w:val="007B075E"/>
    <w:rsid w:val="007B3686"/>
    <w:rsid w:val="007C2C37"/>
    <w:rsid w:val="007C3E81"/>
    <w:rsid w:val="007C42AC"/>
    <w:rsid w:val="007D6E2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53B"/>
    <w:rsid w:val="00965C5B"/>
    <w:rsid w:val="0096684B"/>
    <w:rsid w:val="00972C7F"/>
    <w:rsid w:val="00976E46"/>
    <w:rsid w:val="009B4FB4"/>
    <w:rsid w:val="009B6E1C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B6"/>
    <w:rsid w:val="00AC36D6"/>
    <w:rsid w:val="00AC60FE"/>
    <w:rsid w:val="00AC77AD"/>
    <w:rsid w:val="00AD3214"/>
    <w:rsid w:val="00AE05D3"/>
    <w:rsid w:val="00AE355A"/>
    <w:rsid w:val="00B120E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BB7"/>
    <w:rsid w:val="00C62A0F"/>
    <w:rsid w:val="00C70AC2"/>
    <w:rsid w:val="00C82862"/>
    <w:rsid w:val="00C84E4D"/>
    <w:rsid w:val="00C95635"/>
    <w:rsid w:val="00CA2FD0"/>
    <w:rsid w:val="00CB626D"/>
    <w:rsid w:val="00CD5181"/>
    <w:rsid w:val="00CD7485"/>
    <w:rsid w:val="00CE2360"/>
    <w:rsid w:val="00CE236C"/>
    <w:rsid w:val="00CF0047"/>
    <w:rsid w:val="00CF3816"/>
    <w:rsid w:val="00CF4011"/>
    <w:rsid w:val="00D22895"/>
    <w:rsid w:val="00D3404A"/>
    <w:rsid w:val="00D3709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6A54"/>
    <w:rsid w:val="00E522D1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5B8C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1.xml"/><Relationship Id="rId10" Type="http://schemas.openxmlformats.org/officeDocument/2006/relationships/hyperlink" Target="https://docs.oracle.com/javase/7/docs/api/java/math/BigInteger.html" TargetMode="Externa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9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660CFF-1130-4E03-9611-BA7B4300E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696</Words>
  <Characters>3969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Objects and Classes Lab</dc:title>
  <dc:subject>Technology Fundamentals – Practical Training Course @ SoftUni</dc:subject>
  <dc:creator>Software University</dc:creator>
  <cp:keywords>Java Fundamentals - Objects and Classes Lab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2</cp:revision>
  <cp:lastPrinted>2015-10-26T22:35:00Z</cp:lastPrinted>
  <dcterms:created xsi:type="dcterms:W3CDTF">2019-11-12T12:29:00Z</dcterms:created>
  <dcterms:modified xsi:type="dcterms:W3CDTF">2023-08-16T10:3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270805096b7d85ff746bfa6a77f7a6703edcd17611294309949d0ba62396da</vt:lpwstr>
  </property>
</Properties>
</file>